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027e6553d4b146e270fe53af1c816daeeff24b"/>
      <w:r>
        <w:rPr>
          <w:b/>
        </w:rPr>
        <w:t xml:space="preserve">ПРОТОКОЛ ПРО РЕЗУЛЬТАТИ ЕЛЕКТРОННОГО АУКЦІОНУ № LLP001-UA-20230518-95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ніпровська районна в місті Києві державна адміністраці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6.2023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1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 2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6:27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97,92 грн (три тисячі шістсот дев'яносто сім гривень 92 копійки), у т.ч. ПДВ</w:t>
      </w:r>
      <w:r>
        <w:t xml:space="preserve"> </w:t>
      </w:r>
      <w:r>
        <w:t xml:space="preserve">616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82,08 грн (п'ятсот вісімдесят дві гривні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ніпровська районна в місті Києві державна адміністраці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5:54:05Z</dcterms:created>
  <dcterms:modified xsi:type="dcterms:W3CDTF">2024-04-29T05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